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DC8D6" w14:textId="1D743FB4" w:rsidR="005F0292" w:rsidRPr="005F0292" w:rsidRDefault="005F0292" w:rsidP="004C1E13">
      <w:pPr>
        <w:tabs>
          <w:tab w:val="left" w:pos="4678"/>
        </w:tabs>
        <w:spacing w:after="0" w:line="240" w:lineRule="auto"/>
        <w:ind w:firstLine="720"/>
        <w:rPr>
          <w:rFonts w:ascii="Times New Roman" w:eastAsia="Times New Roman" w:hAnsi="Times New Roman" w:cs="Times New Roman"/>
          <w:sz w:val="26"/>
          <w:szCs w:val="26"/>
          <w:lang w:val="es-ES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s-ES" w:eastAsia="en-IN" w:bidi="hi-IN"/>
        </w:rPr>
        <w:t>(Comicial – comico/a, Blond – Rubio/a, Tall – Alto/a)</w:t>
      </w:r>
    </w:p>
    <w:p w14:paraId="36DDC8D7" w14:textId="75DE3F81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tall boy</w:t>
      </w:r>
    </w:p>
    <w:p w14:paraId="36DDC8D8" w14:textId="45361B8A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comical girls</w:t>
      </w:r>
    </w:p>
    <w:p w14:paraId="36DDC8D9" w14:textId="793FBE4B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blond girl</w:t>
      </w:r>
    </w:p>
    <w:p w14:paraId="36DDC8DA" w14:textId="0FBCAAFE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tall girls</w:t>
      </w:r>
    </w:p>
    <w:p w14:paraId="36DDC8DB" w14:textId="4CD6CB0A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comical boy</w:t>
      </w:r>
    </w:p>
    <w:p w14:paraId="36DDC8DC" w14:textId="7158A084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tall girl</w:t>
      </w:r>
    </w:p>
    <w:p w14:paraId="36DDC8DD" w14:textId="6A373391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blond boys</w:t>
      </w:r>
    </w:p>
    <w:p w14:paraId="36DDC8DE" w14:textId="266F2E9F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comical girl</w:t>
      </w:r>
    </w:p>
    <w:p w14:paraId="36DDC8DF" w14:textId="53F89A81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comical boys</w:t>
      </w:r>
    </w:p>
    <w:p w14:paraId="36DDC8E0" w14:textId="604C1C7C" w:rsidR="005F0292" w:rsidRPr="005F0292" w:rsidRDefault="005F0292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blond boy</w:t>
      </w:r>
    </w:p>
    <w:p w14:paraId="36DDC8E1" w14:textId="0A16BB8E" w:rsidR="005F0292" w:rsidRPr="005F0292" w:rsidRDefault="004C1E13" w:rsidP="005F0292">
      <w:pPr>
        <w:numPr>
          <w:ilvl w:val="0"/>
          <w:numId w:val="1"/>
        </w:numPr>
        <w:spacing w:after="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>
        <w:rPr>
          <w:rFonts w:ascii="Times New Roman" w:eastAsia="Times New Roman" w:hAnsi="Times New Roman" w:cs="Times New Roman"/>
          <w:noProof/>
          <w:sz w:val="26"/>
          <w:szCs w:val="26"/>
          <w:lang w:val="en-IN" w:eastAsia="en-IN" w:bidi="hi-IN"/>
        </w:rPr>
        <mc:AlternateContent>
          <mc:Choice Requires="wpi">
            <w:drawing>
              <wp:anchor distT="0" distB="0" distL="114300" distR="114300" simplePos="0" relativeHeight="251528192" behindDoc="0" locked="0" layoutInCell="1" allowOverlap="1" wp14:anchorId="416235D8" wp14:editId="2525F813">
                <wp:simplePos x="0" y="0"/>
                <wp:positionH relativeFrom="column">
                  <wp:posOffset>3351763</wp:posOffset>
                </wp:positionH>
                <wp:positionV relativeFrom="paragraph">
                  <wp:posOffset>139973</wp:posOffset>
                </wp:positionV>
                <wp:extent cx="20880" cy="5400"/>
                <wp:effectExtent l="38100" t="57150" r="55880" b="52070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2088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4FAE94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85" o:spid="_x0000_s1026" type="#_x0000_t75" style="position:absolute;margin-left:263.2pt;margin-top:10.3pt;width:3.1pt;height:1.85pt;z-index:25152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">
                <v:imagedata r:id="rId6" o:title=""/>
              </v:shape>
            </w:pict>
          </mc:Fallback>
        </mc:AlternateContent>
      </w:r>
      <w:r w:rsidR="005F0292"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______ the tall boys</w:t>
      </w:r>
    </w:p>
    <w:p w14:paraId="36DDC8E2" w14:textId="4C3D6F0A" w:rsidR="005F0292" w:rsidRPr="005F0292" w:rsidRDefault="005F0292" w:rsidP="005F0292">
      <w:pPr>
        <w:numPr>
          <w:ilvl w:val="0"/>
          <w:numId w:val="1"/>
        </w:numPr>
        <w:spacing w:after="180" w:line="240" w:lineRule="auto"/>
        <w:ind w:left="0" w:firstLine="0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 xml:space="preserve">______ the blond girls </w:t>
      </w:r>
    </w:p>
    <w:p w14:paraId="36DDC8E3" w14:textId="6C2F4303" w:rsidR="005F0292" w:rsidRPr="005F0292" w:rsidRDefault="005F0292" w:rsidP="005F0292">
      <w:pPr>
        <w:spacing w:after="18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</w:p>
    <w:p w14:paraId="36DDC8E4" w14:textId="44D01A8F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the cold ice cream (Cold – Frio, Ice Cream – Helado)</w:t>
      </w:r>
    </w:p>
    <w:p w14:paraId="36DDC8E5" w14:textId="3BF2ADB8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a short boy (Short – Bajo/a)</w:t>
      </w:r>
    </w:p>
    <w:p w14:paraId="36DDC8E6" w14:textId="6FFA28DC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some white cars (White – Blanco/a, Car – Coche)</w:t>
      </w:r>
    </w:p>
    <w:p w14:paraId="36DDC8E7" w14:textId="6CB71FC9" w:rsidR="005F0292" w:rsidRPr="005F0292" w:rsidRDefault="0007498C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the angry professor</w:t>
      </w:r>
      <w:r w:rsidR="005F0292"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 xml:space="preserve"> ( Angry – Enojado/a)</w:t>
      </w:r>
    </w:p>
    <w:p w14:paraId="36DDC8E8" w14:textId="67FF502C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the tall mountains (mountain – Montaña)</w:t>
      </w:r>
    </w:p>
    <w:p w14:paraId="36DDC8E9" w14:textId="09A2D7B1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 xml:space="preserve">an open door ( Open – Abierto/a, Door - Puerta) </w:t>
      </w:r>
    </w:p>
    <w:p w14:paraId="36DDC8EA" w14:textId="60BA5DD3" w:rsidR="005F0292" w:rsidRPr="005F0292" w:rsidRDefault="004C1E13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>
        <w:rPr>
          <w:rFonts w:ascii="Times New Roman" w:eastAsia="Times New Roman" w:hAnsi="Times New Roman" w:cs="Times New Roman"/>
          <w:noProof/>
          <w:sz w:val="26"/>
          <w:szCs w:val="26"/>
          <w:lang w:val="en-IN" w:eastAsia="en-IN" w:bidi="hi-IN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F6257F8" wp14:editId="4660A657">
                <wp:simplePos x="0" y="0"/>
                <wp:positionH relativeFrom="column">
                  <wp:posOffset>5080843</wp:posOffset>
                </wp:positionH>
                <wp:positionV relativeFrom="paragraph">
                  <wp:posOffset>114959</wp:posOffset>
                </wp:positionV>
                <wp:extent cx="360" cy="360"/>
                <wp:effectExtent l="0" t="0" r="0" b="0"/>
                <wp:wrapNone/>
                <wp:docPr id="324" name="Ink 3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D3FA45" id="Ink 324" o:spid="_x0000_s1026" type="#_x0000_t75" style="position:absolute;margin-left:399.35pt;margin-top:8.35pt;width:1.45pt;height:1.4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">
                <v:imagedata r:id="rId8" o:title=""/>
              </v:shape>
            </w:pict>
          </mc:Fallback>
        </mc:AlternateContent>
      </w:r>
      <w:r w:rsidR="005F0292"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some new friends (New – Nuevo, Friends – Amigos/as)</w:t>
      </w:r>
    </w:p>
    <w:p w14:paraId="36DDC8EB" w14:textId="04C28B38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the little girl ( Little – Pequeño</w:t>
      </w:r>
      <w:r w:rsidRPr="005F0292">
        <w:rPr>
          <w:rFonts w:ascii="Times New Roman" w:eastAsia="Times New Roman" w:hAnsi="Times New Roman" w:cs="Times New Roman"/>
          <w:sz w:val="26"/>
          <w:szCs w:val="26"/>
          <w:lang w:val="en-US" w:eastAsia="en-IN" w:bidi="hi-IN"/>
        </w:rPr>
        <w:t>/a)</w:t>
      </w:r>
    </w:p>
    <w:p w14:paraId="36DDC8EC" w14:textId="4DA2A754" w:rsidR="005F0292" w:rsidRPr="005F0292" w:rsidRDefault="005F0292" w:rsidP="005F0292">
      <w:pPr>
        <w:pStyle w:val="ListParagraph"/>
        <w:numPr>
          <w:ilvl w:val="0"/>
          <w:numId w:val="2"/>
        </w:numPr>
        <w:spacing w:before="150" w:after="0" w:line="240" w:lineRule="auto"/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</w:pPr>
      <w:r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the small class (Class – Clase)</w:t>
      </w:r>
    </w:p>
    <w:p w14:paraId="36DDC8ED" w14:textId="632CA957" w:rsidR="00B32A92" w:rsidRPr="005F0292" w:rsidRDefault="004C1E13" w:rsidP="005F029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eastAsia="Times New Roman" w:hAnsi="Times New Roman" w:cs="Times New Roman"/>
          <w:noProof/>
          <w:sz w:val="26"/>
          <w:szCs w:val="26"/>
          <w:lang w:val="en-IN" w:eastAsia="en-IN" w:bidi="hi-IN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799869A7" wp14:editId="43695BC7">
                <wp:simplePos x="0" y="0"/>
                <wp:positionH relativeFrom="column">
                  <wp:posOffset>3709603</wp:posOffset>
                </wp:positionH>
                <wp:positionV relativeFrom="paragraph">
                  <wp:posOffset>878009</wp:posOffset>
                </wp:positionV>
                <wp:extent cx="16920" cy="13320"/>
                <wp:effectExtent l="38100" t="38100" r="40640" b="44450"/>
                <wp:wrapNone/>
                <wp:docPr id="460" name="Ink 4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920" cy="1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1785E5" id="Ink 460" o:spid="_x0000_s1026" type="#_x0000_t75" style="position:absolute;margin-left:291.4pt;margin-top:68.45pt;width:2.75pt;height:2.4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">
                <v:imagedata r:id="rId10" o:title=""/>
              </v:shape>
            </w:pict>
          </mc:Fallback>
        </mc:AlternateContent>
      </w:r>
      <w:r>
        <w:rPr>
          <w:rFonts w:ascii="Times New Roman" w:eastAsia="Times New Roman" w:hAnsi="Times New Roman" w:cs="Times New Roman"/>
          <w:noProof/>
          <w:sz w:val="26"/>
          <w:szCs w:val="26"/>
          <w:lang w:val="en-IN" w:eastAsia="en-IN" w:bidi="hi-IN"/>
        </w:rPr>
        <mc:AlternateContent>
          <mc:Choice Requires="wpi">
            <w:drawing>
              <wp:anchor distT="0" distB="0" distL="114300" distR="114300" simplePos="0" relativeHeight="251991040" behindDoc="0" locked="0" layoutInCell="1" allowOverlap="1" wp14:anchorId="37EA0704" wp14:editId="43E008E8">
                <wp:simplePos x="0" y="0"/>
                <wp:positionH relativeFrom="column">
                  <wp:posOffset>1034803</wp:posOffset>
                </wp:positionH>
                <wp:positionV relativeFrom="paragraph">
                  <wp:posOffset>416639</wp:posOffset>
                </wp:positionV>
                <wp:extent cx="360" cy="360"/>
                <wp:effectExtent l="0" t="0" r="0" b="0"/>
                <wp:wrapNone/>
                <wp:docPr id="325" name="Ink 3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236EB3" id="Ink 325" o:spid="_x0000_s1026" type="#_x0000_t75" style="position:absolute;margin-left:80.8pt;margin-top:32.1pt;width:1.45pt;height:1.45pt;z-index:251991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">
                <v:imagedata r:id="rId8" o:title=""/>
              </v:shape>
            </w:pict>
          </mc:Fallback>
        </mc:AlternateContent>
      </w:r>
      <w:r w:rsidR="005F0292" w:rsidRPr="005F0292">
        <w:rPr>
          <w:rFonts w:ascii="Times New Roman" w:eastAsia="Times New Roman" w:hAnsi="Times New Roman" w:cs="Times New Roman"/>
          <w:sz w:val="26"/>
          <w:szCs w:val="26"/>
          <w:lang w:val="en-IN" w:eastAsia="en-IN" w:bidi="hi-IN"/>
        </w:rPr>
        <w:t>A new dress (Dress – Vestido)</w:t>
      </w:r>
    </w:p>
    <w:sectPr w:rsidR="00B32A92" w:rsidRPr="005F02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07A94"/>
    <w:multiLevelType w:val="multilevel"/>
    <w:tmpl w:val="86981A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D1B27E6"/>
    <w:multiLevelType w:val="hybridMultilevel"/>
    <w:tmpl w:val="D4E6FF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wMzezNDOyMDI1tTRX0lEKTi0uzszPAykwqgUAkT71iCwAAAA="/>
  </w:docVars>
  <w:rsids>
    <w:rsidRoot w:val="005F0292"/>
    <w:rsid w:val="0007498C"/>
    <w:rsid w:val="00272C55"/>
    <w:rsid w:val="00336EBF"/>
    <w:rsid w:val="004C1E13"/>
    <w:rsid w:val="005F0292"/>
    <w:rsid w:val="00672318"/>
    <w:rsid w:val="00B32A92"/>
    <w:rsid w:val="00D53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DC8D6"/>
  <w15:docId w15:val="{A010B1A8-4213-47CF-BD87-9C5E9D79B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02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paragraph" w:styleId="ListParagraph">
    <w:name w:val="List Paragraph"/>
    <w:basedOn w:val="Normal"/>
    <w:uiPriority w:val="34"/>
    <w:qFormat/>
    <w:rsid w:val="005F029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8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0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6-30T11:12:11.618"/>
    </inkml:context>
    <inkml:brush xml:id="br0">
      <inkml:brushProperty name="width" value="0.04981" units="cm"/>
      <inkml:brushProperty name="height" value="0.04981" units="cm"/>
      <inkml:brushProperty name="ignorePressure" value="1"/>
    </inkml:brush>
  </inkml:definitions>
  <inkml:trace contextRef="#ctx0" brushRef="#br0">58 15,'-4'0,"-5"0,-2 0,-2 0,0-4,8-1,3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2T02:33:21.139"/>
    </inkml:context>
    <inkml:brush xml:id="br0">
      <inkml:brushProperty name="width" value="0.04981" units="cm"/>
      <inkml:brushProperty name="height" value="0.04981" units="cm"/>
      <inkml:brushProperty name="ignorePressure" value="1"/>
    </inkml:brush>
  </inkml:definitions>
  <inkml:trace contextRef="#ctx0" brushRef="#br0">0 1,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2T02:39:39.261"/>
    </inkml:context>
    <inkml:brush xml:id="br0">
      <inkml:brushProperty name="width" value="0.04981" units="cm"/>
      <inkml:brushProperty name="height" value="0.04981" units="cm"/>
      <inkml:brushProperty name="ignorePressure" value="1"/>
    </inkml:brush>
  </inkml:definitions>
  <inkml:trace contextRef="#ctx0" brushRef="#br0">47 37,'0'-4,"0"-6,-4 0,-2 0,-3 7,-5 4,1 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7-02T02:34:17.681"/>
    </inkml:context>
    <inkml:brush xml:id="br0">
      <inkml:brushProperty name="width" value="0.04981" units="cm"/>
      <inkml:brushProperty name="height" value="0.04981" units="cm"/>
      <inkml:brushProperty name="ignorePressure" value="1"/>
    </inkml:brush>
  </inkml:definitions>
  <inkml:trace contextRef="#ctx0" brushRef="#br0">1 1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7</TotalTime>
  <Pages>1</Pages>
  <Words>110</Words>
  <Characters>630</Characters>
  <Application>Microsoft Office Word</Application>
  <DocSecurity>0</DocSecurity>
  <Lines>5</Lines>
  <Paragraphs>1</Paragraphs>
  <ScaleCrop>false</ScaleCrop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Dr Gaurav Sushant</cp:lastModifiedBy>
  <cp:revision>7</cp:revision>
  <dcterms:created xsi:type="dcterms:W3CDTF">2017-12-18T10:48:00Z</dcterms:created>
  <dcterms:modified xsi:type="dcterms:W3CDTF">2022-01-24T08:27:00Z</dcterms:modified>
</cp:coreProperties>
</file>